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elacomgrade"/>
        <w:tblW w:w="9837" w:type="dxa"/>
        <w:tblLayout w:type="fixed"/>
        <w:tblCellMar>
          <w:left w:w="198" w:type="dxa"/>
        </w:tblCellMar>
        <w:tblLook w:val="04A0" w:firstRow="1" w:lastRow="0" w:firstColumn="1" w:lastColumn="0" w:noHBand="0" w:noVBand="1"/>
      </w:tblPr>
      <w:tblGrid>
        <w:gridCol w:w="1191"/>
        <w:gridCol w:w="647"/>
        <w:gridCol w:w="628"/>
        <w:gridCol w:w="1276"/>
        <w:gridCol w:w="567"/>
        <w:gridCol w:w="364"/>
        <w:gridCol w:w="1549"/>
        <w:gridCol w:w="3615"/>
      </w:tblGrid>
      <w:tr w:rsidR="002F61F8" w:rsidTr="009E2581">
        <w:trPr>
          <w:trHeight w:val="454"/>
        </w:trPr>
        <w:tc>
          <w:tcPr>
            <w:tcW w:w="9837" w:type="dxa"/>
            <w:gridSpan w:val="8"/>
            <w:shd w:val="clear" w:color="auto" w:fill="A6A6A6" w:themeFill="background1" w:themeFillShade="A6"/>
            <w:vAlign w:val="center"/>
          </w:tcPr>
          <w:p w:rsidR="002F61F8" w:rsidRPr="0030195E" w:rsidRDefault="005412F5" w:rsidP="002F61F8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DADOS DO CANDIDATO</w:t>
            </w:r>
          </w:p>
        </w:tc>
      </w:tr>
      <w:tr w:rsidR="002F61F8" w:rsidTr="009E2581">
        <w:trPr>
          <w:trHeight w:val="454"/>
        </w:trPr>
        <w:tc>
          <w:tcPr>
            <w:tcW w:w="1191" w:type="dxa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:rsidR="002F61F8" w:rsidRPr="002F61F8" w:rsidRDefault="005412F5" w:rsidP="002F61F8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B7422C">
              <w:rPr>
                <w:rFonts w:ascii="Arial" w:hAnsi="Arial" w:cs="Arial"/>
                <w:b/>
                <w:color w:val="000000"/>
                <w:sz w:val="20"/>
                <w:szCs w:val="20"/>
              </w:rPr>
              <w:t>Nome</w:t>
            </w:r>
            <w:r w:rsidR="00570D33">
              <w:rPr>
                <w:rFonts w:ascii="Arial" w:hAnsi="Arial" w:cs="Arial"/>
                <w:b/>
                <w:color w:val="000000"/>
                <w:sz w:val="20"/>
                <w:szCs w:val="20"/>
              </w:rPr>
              <w:t>:</w:t>
            </w:r>
          </w:p>
        </w:tc>
        <w:tc>
          <w:tcPr>
            <w:tcW w:w="8646" w:type="dxa"/>
            <w:gridSpan w:val="7"/>
            <w:tcBorders>
              <w:bottom w:val="single" w:sz="4" w:space="0" w:color="auto"/>
            </w:tcBorders>
            <w:vAlign w:val="bottom"/>
          </w:tcPr>
          <w:p w:rsidR="002F61F8" w:rsidRPr="00BF7879" w:rsidRDefault="002F61F8" w:rsidP="002F61F8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81428C" w:rsidTr="00570D33">
        <w:trPr>
          <w:trHeight w:val="567"/>
        </w:trPr>
        <w:tc>
          <w:tcPr>
            <w:tcW w:w="1838" w:type="dxa"/>
            <w:gridSpan w:val="2"/>
            <w:vAlign w:val="center"/>
          </w:tcPr>
          <w:p w:rsidR="0081428C" w:rsidRDefault="006050C3" w:rsidP="005412F5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E-mail</w:t>
            </w:r>
            <w:r w:rsidR="00570D33">
              <w:rPr>
                <w:rFonts w:ascii="Arial" w:hAnsi="Arial" w:cs="Arial"/>
                <w:b/>
                <w:color w:val="000000"/>
                <w:sz w:val="20"/>
                <w:szCs w:val="20"/>
              </w:rPr>
              <w:t>:</w:t>
            </w:r>
          </w:p>
        </w:tc>
        <w:tc>
          <w:tcPr>
            <w:tcW w:w="7999" w:type="dxa"/>
            <w:gridSpan w:val="6"/>
            <w:vAlign w:val="bottom"/>
          </w:tcPr>
          <w:p w:rsidR="0081428C" w:rsidRPr="00BF7879" w:rsidRDefault="0081428C" w:rsidP="002F61F8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570D33" w:rsidTr="00570D33">
        <w:trPr>
          <w:trHeight w:val="567"/>
        </w:trPr>
        <w:tc>
          <w:tcPr>
            <w:tcW w:w="1838" w:type="dxa"/>
            <w:gridSpan w:val="2"/>
          </w:tcPr>
          <w:p w:rsidR="00570D33" w:rsidRDefault="00570D33" w:rsidP="00570D33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Nacionalidade:</w:t>
            </w:r>
          </w:p>
        </w:tc>
        <w:tc>
          <w:tcPr>
            <w:tcW w:w="4384" w:type="dxa"/>
            <w:gridSpan w:val="5"/>
            <w:vAlign w:val="bottom"/>
          </w:tcPr>
          <w:p w:rsidR="00570D33" w:rsidRPr="00BF7879" w:rsidRDefault="00570D33" w:rsidP="002F61F8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615" w:type="dxa"/>
          </w:tcPr>
          <w:p w:rsidR="00570D33" w:rsidRPr="00BF7879" w:rsidRDefault="00570D33" w:rsidP="00570D33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70D33">
              <w:rPr>
                <w:rFonts w:ascii="Arial" w:hAnsi="Arial" w:cs="Arial"/>
                <w:b/>
                <w:color w:val="000000"/>
                <w:sz w:val="20"/>
                <w:szCs w:val="20"/>
              </w:rPr>
              <w:t>Naturalidade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:</w:t>
            </w:r>
          </w:p>
        </w:tc>
      </w:tr>
      <w:tr w:rsidR="005412F5" w:rsidTr="009E2581">
        <w:trPr>
          <w:trHeight w:val="567"/>
        </w:trPr>
        <w:tc>
          <w:tcPr>
            <w:tcW w:w="3742" w:type="dxa"/>
            <w:gridSpan w:val="4"/>
            <w:vAlign w:val="center"/>
          </w:tcPr>
          <w:p w:rsidR="005412F5" w:rsidRDefault="008626EE" w:rsidP="008626EE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Número do </w:t>
            </w:r>
            <w:r w:rsidR="005412F5">
              <w:rPr>
                <w:rFonts w:ascii="Arial" w:hAnsi="Arial" w:cs="Arial"/>
                <w:b/>
                <w:color w:val="000000"/>
                <w:sz w:val="20"/>
                <w:szCs w:val="20"/>
              </w:rPr>
              <w:t>CPF ou Passaporte</w:t>
            </w:r>
            <w:r w:rsidR="00570D33">
              <w:rPr>
                <w:rFonts w:ascii="Arial" w:hAnsi="Arial" w:cs="Arial"/>
                <w:b/>
                <w:color w:val="000000"/>
                <w:sz w:val="20"/>
                <w:szCs w:val="20"/>
              </w:rPr>
              <w:t>:</w:t>
            </w:r>
          </w:p>
        </w:tc>
        <w:tc>
          <w:tcPr>
            <w:tcW w:w="6095" w:type="dxa"/>
            <w:gridSpan w:val="4"/>
            <w:vAlign w:val="bottom"/>
          </w:tcPr>
          <w:p w:rsidR="005412F5" w:rsidRPr="00BF7879" w:rsidRDefault="005412F5" w:rsidP="002F61F8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5412F5" w:rsidTr="009E2581">
        <w:trPr>
          <w:trHeight w:val="567"/>
        </w:trPr>
        <w:tc>
          <w:tcPr>
            <w:tcW w:w="2466" w:type="dxa"/>
            <w:gridSpan w:val="3"/>
            <w:vAlign w:val="center"/>
          </w:tcPr>
          <w:p w:rsidR="005412F5" w:rsidRPr="00B7422C" w:rsidRDefault="005412F5" w:rsidP="005412F5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B7422C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Endereço Residencial </w:t>
            </w:r>
            <w:r w:rsidR="008B7D68" w:rsidRPr="00B7422C">
              <w:rPr>
                <w:rFonts w:ascii="Arial" w:hAnsi="Arial" w:cs="Arial"/>
                <w:b/>
                <w:color w:val="000000"/>
                <w:sz w:val="20"/>
                <w:szCs w:val="20"/>
              </w:rPr>
              <w:t>(informar cidade/p</w:t>
            </w:r>
            <w:r w:rsidR="00CD1568" w:rsidRPr="00B7422C">
              <w:rPr>
                <w:rFonts w:ascii="Arial" w:hAnsi="Arial" w:cs="Arial"/>
                <w:b/>
                <w:color w:val="000000"/>
                <w:sz w:val="20"/>
                <w:szCs w:val="20"/>
              </w:rPr>
              <w:t>aís)</w:t>
            </w:r>
            <w:r w:rsidR="00570D33">
              <w:rPr>
                <w:rFonts w:ascii="Arial" w:hAnsi="Arial" w:cs="Arial"/>
                <w:b/>
                <w:color w:val="000000"/>
                <w:sz w:val="20"/>
                <w:szCs w:val="20"/>
              </w:rPr>
              <w:t>:</w:t>
            </w:r>
          </w:p>
        </w:tc>
        <w:tc>
          <w:tcPr>
            <w:tcW w:w="7371" w:type="dxa"/>
            <w:gridSpan w:val="5"/>
            <w:vAlign w:val="bottom"/>
          </w:tcPr>
          <w:p w:rsidR="005412F5" w:rsidRPr="00B7422C" w:rsidRDefault="005412F5" w:rsidP="002F61F8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2F61F8" w:rsidTr="00792BC6">
        <w:trPr>
          <w:trHeight w:val="567"/>
        </w:trPr>
        <w:tc>
          <w:tcPr>
            <w:tcW w:w="4673" w:type="dxa"/>
            <w:gridSpan w:val="6"/>
            <w:vAlign w:val="center"/>
          </w:tcPr>
          <w:p w:rsidR="002F61F8" w:rsidRPr="00B7422C" w:rsidRDefault="005412F5" w:rsidP="005412F5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B7422C">
              <w:rPr>
                <w:rFonts w:ascii="Arial" w:hAnsi="Arial" w:cs="Arial"/>
                <w:b/>
                <w:color w:val="000000"/>
                <w:sz w:val="20"/>
                <w:szCs w:val="20"/>
              </w:rPr>
              <w:t>Universidade</w:t>
            </w:r>
            <w:r w:rsidR="008626EE" w:rsidRPr="00B7422C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onde</w:t>
            </w:r>
            <w:r w:rsidR="00B547F3" w:rsidRPr="00B7422C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Pr="00B7422C">
              <w:rPr>
                <w:rFonts w:ascii="Arial" w:hAnsi="Arial" w:cs="Arial"/>
                <w:b/>
                <w:color w:val="000000"/>
                <w:sz w:val="20"/>
                <w:szCs w:val="20"/>
              </w:rPr>
              <w:t>realizou o doutorado</w:t>
            </w:r>
            <w:r w:rsidR="00570D33">
              <w:rPr>
                <w:rFonts w:ascii="Arial" w:hAnsi="Arial" w:cs="Arial"/>
                <w:b/>
                <w:color w:val="000000"/>
                <w:sz w:val="20"/>
                <w:szCs w:val="20"/>
              </w:rPr>
              <w:t>:</w:t>
            </w:r>
          </w:p>
        </w:tc>
        <w:tc>
          <w:tcPr>
            <w:tcW w:w="5164" w:type="dxa"/>
            <w:gridSpan w:val="2"/>
            <w:vAlign w:val="bottom"/>
          </w:tcPr>
          <w:p w:rsidR="002F61F8" w:rsidRPr="00B7422C" w:rsidRDefault="002F61F8" w:rsidP="002F61F8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5412F5" w:rsidTr="00792BC6">
        <w:trPr>
          <w:trHeight w:val="567"/>
        </w:trPr>
        <w:tc>
          <w:tcPr>
            <w:tcW w:w="4673" w:type="dxa"/>
            <w:gridSpan w:val="6"/>
            <w:vAlign w:val="center"/>
          </w:tcPr>
          <w:p w:rsidR="005412F5" w:rsidRPr="00B7422C" w:rsidRDefault="00CD1568" w:rsidP="005412F5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B7422C">
              <w:rPr>
                <w:rFonts w:ascii="Arial" w:hAnsi="Arial" w:cs="Arial"/>
                <w:b/>
                <w:color w:val="000000"/>
                <w:sz w:val="20"/>
                <w:szCs w:val="20"/>
              </w:rPr>
              <w:t>Data em que obteve o tí</w:t>
            </w:r>
            <w:r w:rsidR="005412F5" w:rsidRPr="00B7422C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tulo de doutorado </w:t>
            </w:r>
            <w:r w:rsidRPr="00B7422C">
              <w:rPr>
                <w:rFonts w:ascii="Arial" w:hAnsi="Arial" w:cs="Arial"/>
                <w:b/>
                <w:color w:val="000000"/>
                <w:sz w:val="20"/>
                <w:szCs w:val="20"/>
              </w:rPr>
              <w:t>(</w:t>
            </w:r>
            <w:r w:rsidR="008626EE" w:rsidRPr="00B7422C">
              <w:rPr>
                <w:rFonts w:ascii="Arial" w:hAnsi="Arial" w:cs="Arial"/>
                <w:b/>
                <w:color w:val="000000"/>
                <w:sz w:val="20"/>
                <w:szCs w:val="20"/>
              </w:rPr>
              <w:t>dia/mês/ano</w:t>
            </w:r>
            <w:r w:rsidRPr="00B7422C">
              <w:rPr>
                <w:rFonts w:ascii="Arial" w:hAnsi="Arial" w:cs="Arial"/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5164" w:type="dxa"/>
            <w:gridSpan w:val="2"/>
            <w:vAlign w:val="bottom"/>
          </w:tcPr>
          <w:p w:rsidR="005412F5" w:rsidRPr="00B7422C" w:rsidRDefault="005412F5" w:rsidP="002F61F8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E860E0" w:rsidRPr="00B7422C" w:rsidRDefault="00E860E0" w:rsidP="002F61F8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792BC6" w:rsidTr="003E23CC">
        <w:trPr>
          <w:trHeight w:val="698"/>
        </w:trPr>
        <w:tc>
          <w:tcPr>
            <w:tcW w:w="4673" w:type="dxa"/>
            <w:gridSpan w:val="6"/>
            <w:shd w:val="clear" w:color="auto" w:fill="auto"/>
            <w:vAlign w:val="center"/>
          </w:tcPr>
          <w:p w:rsidR="00792BC6" w:rsidRPr="00B7422C" w:rsidRDefault="00792BC6" w:rsidP="00792BC6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B7422C">
              <w:rPr>
                <w:rFonts w:ascii="Arial" w:hAnsi="Arial" w:cs="Arial"/>
                <w:b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56F46069" wp14:editId="7823880A">
                      <wp:simplePos x="0" y="0"/>
                      <wp:positionH relativeFrom="column">
                        <wp:posOffset>1616075</wp:posOffset>
                      </wp:positionH>
                      <wp:positionV relativeFrom="paragraph">
                        <wp:posOffset>162560</wp:posOffset>
                      </wp:positionV>
                      <wp:extent cx="161925" cy="161925"/>
                      <wp:effectExtent l="12065" t="7620" r="6985" b="11430"/>
                      <wp:wrapNone/>
                      <wp:docPr id="3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rect w14:anchorId="5341C480" id="Rectangle 2" o:spid="_x0000_s1026" style="position:absolute;margin-left:127.25pt;margin-top:12.8pt;width:12.75pt;height:12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"/>
                  </w:pict>
                </mc:Fallback>
              </mc:AlternateContent>
            </w:r>
            <w:r w:rsidRPr="00B7422C">
              <w:rPr>
                <w:rFonts w:ascii="Arial" w:hAnsi="Arial" w:cs="Arial"/>
                <w:b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7B08FB8" wp14:editId="1B86459C">
                      <wp:simplePos x="0" y="0"/>
                      <wp:positionH relativeFrom="column">
                        <wp:posOffset>1013460</wp:posOffset>
                      </wp:positionH>
                      <wp:positionV relativeFrom="paragraph">
                        <wp:posOffset>174625</wp:posOffset>
                      </wp:positionV>
                      <wp:extent cx="161925" cy="161925"/>
                      <wp:effectExtent l="12065" t="7620" r="6985" b="11430"/>
                      <wp:wrapNone/>
                      <wp:docPr id="5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rect w14:anchorId="03D9C7E2" id="Rectangle 2" o:spid="_x0000_s1026" style="position:absolute;margin-left:79.8pt;margin-top:13.75pt;width:12.75pt;height:12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"/>
                  </w:pict>
                </mc:Fallback>
              </mc:AlternateConten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Concorrer à reserva de</w:t>
            </w:r>
            <w:r w:rsidRPr="00B7422C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vagas 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para pessoas pretas/pardas?          Sim         N</w:t>
            </w:r>
            <w:r w:rsidRPr="00B7422C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ão </w:t>
            </w:r>
          </w:p>
        </w:tc>
        <w:tc>
          <w:tcPr>
            <w:tcW w:w="5164" w:type="dxa"/>
            <w:gridSpan w:val="2"/>
            <w:shd w:val="clear" w:color="auto" w:fill="auto"/>
            <w:vAlign w:val="center"/>
          </w:tcPr>
          <w:p w:rsidR="00792BC6" w:rsidRDefault="003E23CC" w:rsidP="00792BC6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B7422C">
              <w:rPr>
                <w:rFonts w:ascii="Arial" w:hAnsi="Arial" w:cs="Arial"/>
                <w:b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2D707990" wp14:editId="4EF44D92">
                      <wp:simplePos x="0" y="0"/>
                      <wp:positionH relativeFrom="column">
                        <wp:posOffset>1910715</wp:posOffset>
                      </wp:positionH>
                      <wp:positionV relativeFrom="paragraph">
                        <wp:posOffset>203835</wp:posOffset>
                      </wp:positionV>
                      <wp:extent cx="161925" cy="161925"/>
                      <wp:effectExtent l="5080" t="7620" r="13970" b="11430"/>
                      <wp:wrapNone/>
                      <wp:docPr id="7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rect w14:anchorId="6C39E690" id="Rectangle 3" o:spid="_x0000_s1026" style="position:absolute;margin-left:150.45pt;margin-top:16.05pt;width:12.75pt;height:12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"/>
                  </w:pict>
                </mc:Fallback>
              </mc:AlternateContent>
            </w:r>
            <w:r w:rsidR="006050C3" w:rsidRPr="00B7422C">
              <w:rPr>
                <w:rFonts w:ascii="Arial" w:hAnsi="Arial" w:cs="Arial"/>
                <w:b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9DE39A5" wp14:editId="6D564661">
                      <wp:simplePos x="0" y="0"/>
                      <wp:positionH relativeFrom="column">
                        <wp:posOffset>921385</wp:posOffset>
                      </wp:positionH>
                      <wp:positionV relativeFrom="paragraph">
                        <wp:posOffset>184150</wp:posOffset>
                      </wp:positionV>
                      <wp:extent cx="161925" cy="161925"/>
                      <wp:effectExtent l="5080" t="7620" r="13970" b="11430"/>
                      <wp:wrapNone/>
                      <wp:docPr id="6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rect w14:anchorId="4EA716D8" id="Rectangle 3" o:spid="_x0000_s1026" style="position:absolute;margin-left:72.55pt;margin-top:14.5pt;width:12.75pt;height:12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"/>
                  </w:pict>
                </mc:Fallback>
              </mc:AlternateContent>
            </w:r>
            <w:r w:rsidR="00792BC6">
              <w:rPr>
                <w:rFonts w:ascii="Arial" w:hAnsi="Arial" w:cs="Arial"/>
                <w:b/>
                <w:color w:val="000000"/>
                <w:sz w:val="20"/>
                <w:szCs w:val="20"/>
              </w:rPr>
              <w:t>Concorrer à reserva de</w:t>
            </w:r>
            <w:r w:rsidR="00792BC6" w:rsidRPr="00B7422C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vagas </w:t>
            </w:r>
            <w:r w:rsidR="00792BC6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para pessoas </w:t>
            </w:r>
            <w:r w:rsidR="006050C3">
              <w:rPr>
                <w:rFonts w:ascii="Arial" w:hAnsi="Arial" w:cs="Arial"/>
                <w:b/>
                <w:color w:val="000000"/>
                <w:sz w:val="20"/>
                <w:szCs w:val="20"/>
              </w:rPr>
              <w:t>Quilombola</w:t>
            </w:r>
            <w:r w:rsidR="00792BC6">
              <w:rPr>
                <w:rFonts w:ascii="Arial" w:hAnsi="Arial" w:cs="Arial"/>
                <w:b/>
                <w:color w:val="000000"/>
                <w:sz w:val="20"/>
                <w:szCs w:val="20"/>
              </w:rPr>
              <w:t>?</w:t>
            </w:r>
            <w:r w:rsidR="006050C3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        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="006050C3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Sim                     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Não</w:t>
            </w:r>
            <w:r w:rsidR="006050C3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</w:t>
            </w:r>
          </w:p>
          <w:p w:rsidR="00792BC6" w:rsidRPr="00B7422C" w:rsidRDefault="00792BC6" w:rsidP="00792BC6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792BC6" w:rsidTr="006050C3">
        <w:trPr>
          <w:trHeight w:val="696"/>
        </w:trPr>
        <w:tc>
          <w:tcPr>
            <w:tcW w:w="4673" w:type="dxa"/>
            <w:gridSpan w:val="6"/>
            <w:shd w:val="clear" w:color="auto" w:fill="auto"/>
            <w:vAlign w:val="center"/>
          </w:tcPr>
          <w:p w:rsidR="00792BC6" w:rsidRPr="00B7422C" w:rsidRDefault="00792BC6" w:rsidP="006050C3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B7422C">
              <w:rPr>
                <w:rFonts w:ascii="Arial" w:hAnsi="Arial" w:cs="Arial"/>
                <w:b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675B6331" wp14:editId="37F929EA">
                      <wp:simplePos x="0" y="0"/>
                      <wp:positionH relativeFrom="column">
                        <wp:posOffset>1703070</wp:posOffset>
                      </wp:positionH>
                      <wp:positionV relativeFrom="paragraph">
                        <wp:posOffset>158750</wp:posOffset>
                      </wp:positionV>
                      <wp:extent cx="161925" cy="161925"/>
                      <wp:effectExtent l="5080" t="7620" r="13970" b="11430"/>
                      <wp:wrapNone/>
                      <wp:docPr id="9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rect w14:anchorId="2A94BD42" id="Rectangle 3" o:spid="_x0000_s1026" style="position:absolute;margin-left:134.1pt;margin-top:12.5pt;width:12.75pt;height:12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"/>
                  </w:pict>
                </mc:Fallback>
              </mc:AlternateContent>
            </w:r>
            <w:r w:rsidRPr="00B7422C">
              <w:rPr>
                <w:rFonts w:ascii="Arial" w:hAnsi="Arial" w:cs="Arial"/>
                <w:b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6563FE9" wp14:editId="65DEC84D">
                      <wp:simplePos x="0" y="0"/>
                      <wp:positionH relativeFrom="column">
                        <wp:posOffset>631190</wp:posOffset>
                      </wp:positionH>
                      <wp:positionV relativeFrom="paragraph">
                        <wp:posOffset>159385</wp:posOffset>
                      </wp:positionV>
                      <wp:extent cx="161925" cy="161925"/>
                      <wp:effectExtent l="5080" t="7620" r="13970" b="11430"/>
                      <wp:wrapNone/>
                      <wp:docPr id="8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rect w14:anchorId="369F2D89" id="Rectangle 3" o:spid="_x0000_s1026" style="position:absolute;margin-left:49.7pt;margin-top:12.55pt;width:12.75pt;height:12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"/>
                  </w:pict>
                </mc:Fallback>
              </mc:AlternateConten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Concorrer à reserva de</w:t>
            </w:r>
            <w:r w:rsidRPr="00B7422C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vagas 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para pessoas PCD?              Sim                        Não</w:t>
            </w:r>
          </w:p>
        </w:tc>
        <w:tc>
          <w:tcPr>
            <w:tcW w:w="5164" w:type="dxa"/>
            <w:gridSpan w:val="2"/>
            <w:shd w:val="clear" w:color="auto" w:fill="auto"/>
          </w:tcPr>
          <w:p w:rsidR="00792BC6" w:rsidRPr="00B7422C" w:rsidRDefault="00792BC6" w:rsidP="006050C3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Especificar o tipo de deficiência</w:t>
            </w:r>
            <w:r w:rsidR="006050C3">
              <w:rPr>
                <w:rFonts w:ascii="Arial" w:hAnsi="Arial" w:cs="Arial"/>
                <w:b/>
                <w:color w:val="000000"/>
                <w:sz w:val="20"/>
                <w:szCs w:val="20"/>
              </w:rPr>
              <w:t>:</w:t>
            </w:r>
          </w:p>
        </w:tc>
      </w:tr>
      <w:tr w:rsidR="006050C3" w:rsidTr="006050C3">
        <w:trPr>
          <w:trHeight w:val="454"/>
        </w:trPr>
        <w:tc>
          <w:tcPr>
            <w:tcW w:w="4673" w:type="dxa"/>
            <w:gridSpan w:val="6"/>
            <w:shd w:val="clear" w:color="auto" w:fill="auto"/>
            <w:vAlign w:val="center"/>
          </w:tcPr>
          <w:p w:rsidR="006050C3" w:rsidRPr="00B7422C" w:rsidRDefault="006050C3" w:rsidP="006050C3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b/>
                <w:noProof/>
                <w:color w:val="000000"/>
                <w:sz w:val="20"/>
                <w:szCs w:val="20"/>
              </w:rPr>
            </w:pPr>
            <w:r w:rsidRPr="00B7422C">
              <w:rPr>
                <w:rFonts w:ascii="Arial" w:hAnsi="Arial" w:cs="Arial"/>
                <w:b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CE72E95" wp14:editId="3BF2CACB">
                      <wp:simplePos x="0" y="0"/>
                      <wp:positionH relativeFrom="column">
                        <wp:posOffset>1417955</wp:posOffset>
                      </wp:positionH>
                      <wp:positionV relativeFrom="paragraph">
                        <wp:posOffset>153035</wp:posOffset>
                      </wp:positionV>
                      <wp:extent cx="161925" cy="161925"/>
                      <wp:effectExtent l="5080" t="7620" r="13970" b="11430"/>
                      <wp:wrapNone/>
                      <wp:docPr id="1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rect w14:anchorId="1AD91FEA" id="Rectangle 3" o:spid="_x0000_s1026" style="position:absolute;margin-left:111.65pt;margin-top:12.05pt;width:12.75pt;height:12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"/>
                  </w:pict>
                </mc:Fallback>
              </mc:AlternateContent>
            </w:r>
            <w:r w:rsidRPr="00B7422C">
              <w:rPr>
                <w:rFonts w:ascii="Arial" w:hAnsi="Arial" w:cs="Arial"/>
                <w:b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537716AA" wp14:editId="1AAD47DC">
                      <wp:simplePos x="0" y="0"/>
                      <wp:positionH relativeFrom="column">
                        <wp:posOffset>753745</wp:posOffset>
                      </wp:positionH>
                      <wp:positionV relativeFrom="paragraph">
                        <wp:posOffset>155575</wp:posOffset>
                      </wp:positionV>
                      <wp:extent cx="161925" cy="161925"/>
                      <wp:effectExtent l="0" t="0" r="28575" b="28575"/>
                      <wp:wrapNone/>
                      <wp:docPr id="10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050C3" w:rsidRDefault="006050C3" w:rsidP="006050C3">
                                  <w:pPr>
                                    <w:jc w:val="center"/>
                                  </w:pPr>
                                  <w:r>
                                    <w:t xml:space="preserve">  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rect w14:anchorId="537716AA" id="Rectangle 3" o:spid="_x0000_s1026" style="position:absolute;margin-left:59.35pt;margin-top:12.25pt;width:12.75pt;height:12.7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">
                      <v:textbox>
                        <w:txbxContent>
                          <w:p w:rsidR="006050C3" w:rsidRDefault="006050C3" w:rsidP="006050C3">
                            <w:pPr>
                              <w:jc w:val="center"/>
                            </w:pPr>
                            <w:r>
                              <w:t xml:space="preserve">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color w:val="000000"/>
                <w:sz w:val="20"/>
                <w:szCs w:val="20"/>
              </w:rPr>
              <w:t xml:space="preserve">Deseja conconrrer à reseva de vagas para Indígena?          </w:t>
            </w:r>
            <w:r w:rsidRPr="00B7422C">
              <w:rPr>
                <w:rFonts w:ascii="Arial" w:hAnsi="Arial" w:cs="Arial"/>
                <w:b/>
                <w:color w:val="000000"/>
                <w:sz w:val="20"/>
                <w:szCs w:val="20"/>
              </w:rPr>
              <w:t>Sim            Não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5164" w:type="dxa"/>
            <w:gridSpan w:val="2"/>
            <w:shd w:val="clear" w:color="auto" w:fill="auto"/>
          </w:tcPr>
          <w:p w:rsidR="006050C3" w:rsidRPr="00B7422C" w:rsidRDefault="006050C3" w:rsidP="006050C3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b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color w:val="000000"/>
                <w:sz w:val="20"/>
                <w:szCs w:val="20"/>
              </w:rPr>
              <w:t>Cor/Raça autodeclarada</w:t>
            </w:r>
            <w:r w:rsidR="00272E73">
              <w:rPr>
                <w:rFonts w:ascii="Arial" w:hAnsi="Arial" w:cs="Arial"/>
                <w:b/>
                <w:noProof/>
                <w:color w:val="000000"/>
                <w:sz w:val="20"/>
                <w:szCs w:val="20"/>
              </w:rPr>
              <w:t>:</w:t>
            </w:r>
          </w:p>
        </w:tc>
      </w:tr>
      <w:tr w:rsidR="00792BC6" w:rsidTr="009E2581">
        <w:trPr>
          <w:trHeight w:val="454"/>
        </w:trPr>
        <w:tc>
          <w:tcPr>
            <w:tcW w:w="9837" w:type="dxa"/>
            <w:gridSpan w:val="8"/>
            <w:shd w:val="clear" w:color="auto" w:fill="A6A6A6" w:themeFill="background1" w:themeFillShade="A6"/>
            <w:vAlign w:val="center"/>
          </w:tcPr>
          <w:p w:rsidR="00792BC6" w:rsidRPr="0030195E" w:rsidRDefault="00792BC6" w:rsidP="00792BC6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INFORMAÇÕES PARA O POSSÍVEL CONTRATO DE TRABALHO</w:t>
            </w:r>
          </w:p>
        </w:tc>
      </w:tr>
      <w:tr w:rsidR="00792BC6" w:rsidTr="00792BC6">
        <w:trPr>
          <w:trHeight w:val="567"/>
        </w:trPr>
        <w:tc>
          <w:tcPr>
            <w:tcW w:w="4673" w:type="dxa"/>
            <w:gridSpan w:val="6"/>
            <w:vAlign w:val="center"/>
          </w:tcPr>
          <w:p w:rsidR="00792BC6" w:rsidRDefault="00792BC6" w:rsidP="00792BC6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Período do contrato (em meses)</w:t>
            </w:r>
          </w:p>
        </w:tc>
        <w:tc>
          <w:tcPr>
            <w:tcW w:w="5164" w:type="dxa"/>
            <w:gridSpan w:val="2"/>
            <w:vAlign w:val="bottom"/>
          </w:tcPr>
          <w:p w:rsidR="00792BC6" w:rsidRPr="00BF7879" w:rsidRDefault="00792BC6" w:rsidP="00792BC6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792BC6" w:rsidTr="00792BC6">
        <w:trPr>
          <w:trHeight w:val="567"/>
        </w:trPr>
        <w:tc>
          <w:tcPr>
            <w:tcW w:w="4673" w:type="dxa"/>
            <w:gridSpan w:val="6"/>
            <w:vAlign w:val="center"/>
          </w:tcPr>
          <w:p w:rsidR="00792BC6" w:rsidRDefault="00792BC6" w:rsidP="00792BC6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Previsão de início e término do contrato mês/ano) </w:t>
            </w:r>
          </w:p>
        </w:tc>
        <w:tc>
          <w:tcPr>
            <w:tcW w:w="5164" w:type="dxa"/>
            <w:gridSpan w:val="2"/>
            <w:vAlign w:val="bottom"/>
          </w:tcPr>
          <w:p w:rsidR="00792BC6" w:rsidRPr="00BF7879" w:rsidRDefault="00792BC6" w:rsidP="00792BC6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792BC6" w:rsidTr="009E2581">
        <w:trPr>
          <w:trHeight w:val="454"/>
        </w:trPr>
        <w:tc>
          <w:tcPr>
            <w:tcW w:w="9837" w:type="dxa"/>
            <w:gridSpan w:val="8"/>
            <w:shd w:val="clear" w:color="auto" w:fill="A6A6A6" w:themeFill="background1" w:themeFillShade="A6"/>
            <w:vAlign w:val="center"/>
          </w:tcPr>
          <w:p w:rsidR="00792BC6" w:rsidRPr="0030195E" w:rsidRDefault="00792BC6" w:rsidP="00792BC6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PROGRAMA DE PÓS-GRAUDAÇÃO </w:t>
            </w:r>
          </w:p>
        </w:tc>
      </w:tr>
      <w:tr w:rsidR="00792BC6" w:rsidTr="00B547F3">
        <w:trPr>
          <w:trHeight w:val="624"/>
        </w:trPr>
        <w:tc>
          <w:tcPr>
            <w:tcW w:w="4309" w:type="dxa"/>
            <w:gridSpan w:val="5"/>
            <w:vAlign w:val="center"/>
          </w:tcPr>
          <w:p w:rsidR="00792BC6" w:rsidRPr="00CD1568" w:rsidRDefault="00792BC6" w:rsidP="00792BC6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B7422C">
              <w:rPr>
                <w:rFonts w:ascii="Arial" w:hAnsi="Arial" w:cs="Arial"/>
                <w:b/>
                <w:color w:val="000000"/>
                <w:sz w:val="20"/>
                <w:szCs w:val="20"/>
              </w:rPr>
              <w:t>Nome do Programa de Pós-Graduação</w:t>
            </w:r>
          </w:p>
        </w:tc>
        <w:tc>
          <w:tcPr>
            <w:tcW w:w="5528" w:type="dxa"/>
            <w:gridSpan w:val="3"/>
            <w:vAlign w:val="center"/>
          </w:tcPr>
          <w:p w:rsidR="00792BC6" w:rsidRPr="00CD1568" w:rsidRDefault="00792BC6" w:rsidP="00792BC6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792BC6" w:rsidTr="00B547F3">
        <w:trPr>
          <w:trHeight w:val="624"/>
        </w:trPr>
        <w:tc>
          <w:tcPr>
            <w:tcW w:w="4309" w:type="dxa"/>
            <w:gridSpan w:val="5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792BC6" w:rsidRPr="00CD1568" w:rsidRDefault="00792BC6" w:rsidP="00792BC6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CD1568">
              <w:rPr>
                <w:rFonts w:ascii="Arial" w:hAnsi="Arial" w:cs="Arial"/>
                <w:b/>
                <w:color w:val="000000"/>
                <w:sz w:val="20"/>
                <w:szCs w:val="20"/>
              </w:rPr>
              <w:t>Nome do Coordenador</w:t>
            </w:r>
          </w:p>
        </w:tc>
        <w:tc>
          <w:tcPr>
            <w:tcW w:w="5528" w:type="dxa"/>
            <w:gridSpan w:val="3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792BC6" w:rsidRPr="00CD1568" w:rsidRDefault="00792BC6" w:rsidP="00792BC6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792BC6" w:rsidTr="00B547F3">
        <w:trPr>
          <w:trHeight w:val="624"/>
        </w:trPr>
        <w:tc>
          <w:tcPr>
            <w:tcW w:w="4309" w:type="dxa"/>
            <w:gridSpan w:val="5"/>
            <w:tcBorders>
              <w:right w:val="single" w:sz="4" w:space="0" w:color="auto"/>
            </w:tcBorders>
            <w:vAlign w:val="center"/>
          </w:tcPr>
          <w:p w:rsidR="00792BC6" w:rsidRPr="00CD1568" w:rsidRDefault="00792BC6" w:rsidP="00792BC6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E0A0E">
              <w:rPr>
                <w:rFonts w:ascii="Arial" w:hAnsi="Arial" w:cs="Arial"/>
                <w:b/>
                <w:color w:val="000000"/>
                <w:sz w:val="20"/>
                <w:szCs w:val="20"/>
              </w:rPr>
              <w:t>Classificação do candidato</w:t>
            </w:r>
            <w:r w:rsidRPr="00196100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(seleção realizada no PPG)</w:t>
            </w:r>
          </w:p>
        </w:tc>
        <w:tc>
          <w:tcPr>
            <w:tcW w:w="5528" w:type="dxa"/>
            <w:gridSpan w:val="3"/>
            <w:tcBorders>
              <w:left w:val="single" w:sz="4" w:space="0" w:color="auto"/>
            </w:tcBorders>
            <w:vAlign w:val="center"/>
          </w:tcPr>
          <w:p w:rsidR="00792BC6" w:rsidRPr="00CD1568" w:rsidRDefault="00792BC6" w:rsidP="00792BC6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792BC6" w:rsidTr="006050C3">
        <w:trPr>
          <w:trHeight w:val="1529"/>
        </w:trPr>
        <w:tc>
          <w:tcPr>
            <w:tcW w:w="9837" w:type="dxa"/>
            <w:gridSpan w:val="8"/>
          </w:tcPr>
          <w:p w:rsidR="00792BC6" w:rsidRPr="00CD1568" w:rsidRDefault="00792BC6" w:rsidP="006050C3">
            <w:pPr>
              <w:tabs>
                <w:tab w:val="left" w:pos="2100"/>
              </w:tabs>
              <w:spacing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CD1568">
              <w:rPr>
                <w:rFonts w:ascii="Arial" w:hAnsi="Arial" w:cs="Arial"/>
                <w:b/>
                <w:color w:val="000000"/>
                <w:sz w:val="20"/>
                <w:szCs w:val="20"/>
              </w:rPr>
              <w:t>Parecer sobre o (a) candidato (a), elaborado pelo Programa de Pós-Graduação</w:t>
            </w:r>
          </w:p>
        </w:tc>
      </w:tr>
    </w:tbl>
    <w:p w:rsidR="002F61F8" w:rsidRDefault="002F61F8" w:rsidP="00CE259C">
      <w:pPr>
        <w:rPr>
          <w:b/>
          <w:sz w:val="16"/>
          <w:szCs w:val="16"/>
        </w:rPr>
      </w:pPr>
    </w:p>
    <w:sectPr w:rsidR="002F61F8" w:rsidSect="00195971">
      <w:headerReference w:type="default" r:id="rId8"/>
      <w:footerReference w:type="default" r:id="rId9"/>
      <w:pgSz w:w="11906" w:h="16838"/>
      <w:pgMar w:top="2410" w:right="1134" w:bottom="244" w:left="170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75BBC" w:rsidRDefault="00875BBC">
      <w:r>
        <w:separator/>
      </w:r>
    </w:p>
  </w:endnote>
  <w:endnote w:type="continuationSeparator" w:id="0">
    <w:p w:rsidR="00875BBC" w:rsidRDefault="00875B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20FD" w:rsidRDefault="00A74486" w:rsidP="00EB7BCA">
    <w:pPr>
      <w:pStyle w:val="Default"/>
      <w:jc w:val="right"/>
    </w:pPr>
    <w:r>
      <w:rPr>
        <w:b/>
        <w:bCs/>
      </w:rPr>
      <w:t>Edital</w:t>
    </w:r>
    <w:r w:rsidR="00DB71EF">
      <w:rPr>
        <w:b/>
        <w:bCs/>
      </w:rPr>
      <w:t xml:space="preserve"> PV</w:t>
    </w:r>
    <w:r w:rsidR="00195971">
      <w:rPr>
        <w:b/>
        <w:bCs/>
      </w:rPr>
      <w:t xml:space="preserve"> 0</w:t>
    </w:r>
    <w:r w:rsidR="006050C3">
      <w:rPr>
        <w:b/>
        <w:bCs/>
      </w:rPr>
      <w:t>23</w:t>
    </w:r>
    <w:r w:rsidR="00195971">
      <w:rPr>
        <w:b/>
        <w:bCs/>
      </w:rPr>
      <w:t>/2025</w:t>
    </w:r>
    <w:r w:rsidR="00CD1568">
      <w:rPr>
        <w:b/>
        <w:bCs/>
      </w:rPr>
      <w:t xml:space="preserve"> – PRP</w:t>
    </w:r>
    <w:r w:rsidR="00DB71EF">
      <w:rPr>
        <w:b/>
        <w:bCs/>
      </w:rPr>
      <w:t>PG/UFBA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75BBC" w:rsidRDefault="00875BBC">
      <w:r>
        <w:separator/>
      </w:r>
    </w:p>
  </w:footnote>
  <w:footnote w:type="continuationSeparator" w:id="0">
    <w:p w:rsidR="00875BBC" w:rsidRDefault="00875BB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348" w:type="dxa"/>
      <w:tblInd w:w="-709" w:type="dxa"/>
      <w:tblLayout w:type="fixed"/>
      <w:tblLook w:val="04A0" w:firstRow="1" w:lastRow="0" w:firstColumn="1" w:lastColumn="0" w:noHBand="0" w:noVBand="1"/>
    </w:tblPr>
    <w:tblGrid>
      <w:gridCol w:w="1986"/>
      <w:gridCol w:w="8362"/>
    </w:tblGrid>
    <w:tr w:rsidR="0068512B" w:rsidRPr="00BF1F7C" w:rsidTr="00A342FA">
      <w:trPr>
        <w:trHeight w:val="1354"/>
      </w:trPr>
      <w:tc>
        <w:tcPr>
          <w:tcW w:w="1986" w:type="dxa"/>
          <w:shd w:val="clear" w:color="auto" w:fill="auto"/>
          <w:vAlign w:val="center"/>
        </w:tcPr>
        <w:p w:rsidR="00406700" w:rsidRPr="007750AA" w:rsidRDefault="00FA3A03" w:rsidP="00DA1C53">
          <w:pPr>
            <w:pStyle w:val="Cabealho"/>
            <w:tabs>
              <w:tab w:val="clear" w:pos="4252"/>
              <w:tab w:val="center" w:pos="1805"/>
            </w:tabs>
            <w:spacing w:after="120"/>
            <w:jc w:val="center"/>
            <w:rPr>
              <w:b/>
              <w:bCs/>
              <w:color w:val="1F497D"/>
            </w:rPr>
          </w:pPr>
          <w:r>
            <w:rPr>
              <w:noProof/>
              <w:color w:val="FFFFFF"/>
              <w:sz w:val="18"/>
              <w:szCs w:val="18"/>
            </w:rPr>
            <w:drawing>
              <wp:inline distT="0" distB="0" distL="0" distR="0">
                <wp:extent cx="542290" cy="829310"/>
                <wp:effectExtent l="0" t="0" r="0" b="8890"/>
                <wp:docPr id="4" name="Imagem 4" descr="Brasão-UFBA-resolucao-baixa-fundo-transparente_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5" descr="Brasão-UFBA-resolucao-baixa-fundo-transparente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2290" cy="829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362" w:type="dxa"/>
          <w:shd w:val="clear" w:color="auto" w:fill="auto"/>
        </w:tcPr>
        <w:p w:rsidR="00406700" w:rsidRPr="00851A0D" w:rsidRDefault="00FA3A03" w:rsidP="00BF1F7C">
          <w:pPr>
            <w:pStyle w:val="Cabealho"/>
            <w:tabs>
              <w:tab w:val="left" w:pos="2580"/>
              <w:tab w:val="left" w:pos="2985"/>
            </w:tabs>
            <w:spacing w:line="276" w:lineRule="auto"/>
            <w:rPr>
              <w:b/>
              <w:bCs/>
              <w:smallCaps/>
              <w:sz w:val="28"/>
              <w:szCs w:val="28"/>
            </w:rPr>
          </w:pPr>
          <w:r w:rsidRPr="00851A0D">
            <w:rPr>
              <w:b/>
              <w:bCs/>
              <w:smallCaps/>
              <w:sz w:val="28"/>
              <w:szCs w:val="28"/>
            </w:rPr>
            <w:t>Universidade Federal da Bahia</w:t>
          </w:r>
        </w:p>
        <w:p w:rsidR="00406700" w:rsidRPr="00851A0D" w:rsidRDefault="00FA1B53" w:rsidP="00BF1F7C">
          <w:pPr>
            <w:pStyle w:val="Cabealho"/>
            <w:tabs>
              <w:tab w:val="left" w:pos="2580"/>
              <w:tab w:val="left" w:pos="2985"/>
            </w:tabs>
            <w:spacing w:line="276" w:lineRule="auto"/>
            <w:rPr>
              <w:b/>
              <w:bCs/>
              <w:smallCaps/>
              <w:sz w:val="28"/>
              <w:szCs w:val="28"/>
            </w:rPr>
          </w:pPr>
          <w:r w:rsidRPr="00851A0D">
            <w:rPr>
              <w:b/>
              <w:bCs/>
              <w:smallCaps/>
              <w:sz w:val="28"/>
              <w:szCs w:val="28"/>
            </w:rPr>
            <w:t>Pró-Reitoria de</w:t>
          </w:r>
          <w:r w:rsidR="00B547F3" w:rsidRPr="00851A0D">
            <w:rPr>
              <w:b/>
              <w:bCs/>
              <w:smallCaps/>
              <w:sz w:val="28"/>
              <w:szCs w:val="28"/>
            </w:rPr>
            <w:t xml:space="preserve"> </w:t>
          </w:r>
          <w:r w:rsidR="00CD1568" w:rsidRPr="00851A0D">
            <w:rPr>
              <w:b/>
              <w:bCs/>
              <w:smallCaps/>
              <w:sz w:val="28"/>
              <w:szCs w:val="28"/>
            </w:rPr>
            <w:t>Pesquisa</w:t>
          </w:r>
          <w:r w:rsidR="00B547F3" w:rsidRPr="00851A0D">
            <w:rPr>
              <w:b/>
              <w:bCs/>
              <w:smallCaps/>
              <w:sz w:val="28"/>
              <w:szCs w:val="28"/>
            </w:rPr>
            <w:t xml:space="preserve"> </w:t>
          </w:r>
          <w:r w:rsidR="00CD1568" w:rsidRPr="00851A0D">
            <w:rPr>
              <w:b/>
              <w:bCs/>
              <w:smallCaps/>
              <w:sz w:val="28"/>
              <w:szCs w:val="28"/>
            </w:rPr>
            <w:t xml:space="preserve">e </w:t>
          </w:r>
          <w:r w:rsidRPr="00851A0D">
            <w:rPr>
              <w:b/>
              <w:bCs/>
              <w:smallCaps/>
              <w:sz w:val="28"/>
              <w:szCs w:val="28"/>
            </w:rPr>
            <w:t>Pós-Graduação</w:t>
          </w:r>
        </w:p>
        <w:p w:rsidR="00406700" w:rsidRPr="00831F22" w:rsidRDefault="00FB0136" w:rsidP="004F55F6">
          <w:pPr>
            <w:pStyle w:val="Cabealho"/>
            <w:tabs>
              <w:tab w:val="clear" w:pos="4252"/>
              <w:tab w:val="clear" w:pos="8504"/>
              <w:tab w:val="left" w:pos="1680"/>
            </w:tabs>
            <w:spacing w:line="276" w:lineRule="auto"/>
            <w:rPr>
              <w:b/>
              <w:bCs/>
              <w:sz w:val="28"/>
              <w:szCs w:val="28"/>
            </w:rPr>
          </w:pPr>
          <w:r w:rsidRPr="00851A0D">
            <w:rPr>
              <w:b/>
              <w:bCs/>
              <w:sz w:val="28"/>
              <w:szCs w:val="28"/>
            </w:rPr>
            <w:t>Edital PV</w:t>
          </w:r>
          <w:r w:rsidR="00B803BD">
            <w:rPr>
              <w:b/>
              <w:bCs/>
              <w:sz w:val="28"/>
              <w:szCs w:val="28"/>
            </w:rPr>
            <w:t xml:space="preserve"> </w:t>
          </w:r>
          <w:r w:rsidR="00792BC6">
            <w:rPr>
              <w:b/>
              <w:bCs/>
              <w:sz w:val="28"/>
              <w:szCs w:val="28"/>
            </w:rPr>
            <w:t>02</w:t>
          </w:r>
          <w:r w:rsidR="004F55F6">
            <w:rPr>
              <w:b/>
              <w:bCs/>
              <w:sz w:val="28"/>
              <w:szCs w:val="28"/>
            </w:rPr>
            <w:t>2</w:t>
          </w:r>
          <w:r w:rsidR="00CD1568" w:rsidRPr="00851A0D">
            <w:rPr>
              <w:b/>
              <w:bCs/>
              <w:sz w:val="28"/>
              <w:szCs w:val="28"/>
            </w:rPr>
            <w:t>/202</w:t>
          </w:r>
          <w:r w:rsidR="00195971">
            <w:rPr>
              <w:b/>
              <w:bCs/>
              <w:sz w:val="28"/>
              <w:szCs w:val="28"/>
            </w:rPr>
            <w:t>5</w:t>
          </w:r>
          <w:r w:rsidR="00F4071D" w:rsidRPr="00851A0D">
            <w:rPr>
              <w:b/>
              <w:bCs/>
              <w:sz w:val="28"/>
              <w:szCs w:val="28"/>
            </w:rPr>
            <w:t xml:space="preserve"> – </w:t>
          </w:r>
          <w:r w:rsidR="00CD1568" w:rsidRPr="00851A0D">
            <w:rPr>
              <w:b/>
              <w:bCs/>
              <w:sz w:val="28"/>
              <w:szCs w:val="28"/>
            </w:rPr>
            <w:t>PRP</w:t>
          </w:r>
          <w:r w:rsidR="00DB71EF" w:rsidRPr="00851A0D">
            <w:rPr>
              <w:b/>
              <w:bCs/>
              <w:sz w:val="28"/>
              <w:szCs w:val="28"/>
            </w:rPr>
            <w:t>PG/UFBA</w:t>
          </w:r>
        </w:p>
      </w:tc>
    </w:tr>
  </w:tbl>
  <w:p w:rsidR="00406700" w:rsidRPr="0030195E" w:rsidRDefault="00406700" w:rsidP="0030195E">
    <w:pPr>
      <w:pStyle w:val="Cabealho"/>
      <w:pBdr>
        <w:bottom w:val="single" w:sz="4" w:space="0" w:color="A5A5A5"/>
      </w:pBdr>
      <w:tabs>
        <w:tab w:val="left" w:pos="2580"/>
        <w:tab w:val="left" w:pos="2985"/>
      </w:tabs>
      <w:spacing w:after="120" w:line="276" w:lineRule="auto"/>
      <w:rPr>
        <w:color w:val="7F7F7F"/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F320D7"/>
    <w:multiLevelType w:val="hybridMultilevel"/>
    <w:tmpl w:val="1190436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774AA3"/>
    <w:multiLevelType w:val="hybridMultilevel"/>
    <w:tmpl w:val="0A5A612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500BFF"/>
    <w:multiLevelType w:val="hybridMultilevel"/>
    <w:tmpl w:val="F2A8E262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wsTCzNDI3szC1MDdV0lEKTi0uzszPAykwrAUAk+BbBywAAAA="/>
  </w:docVars>
  <w:rsids>
    <w:rsidRoot w:val="00FA3A03"/>
    <w:rsid w:val="00014E73"/>
    <w:rsid w:val="00022991"/>
    <w:rsid w:val="0005674B"/>
    <w:rsid w:val="00080974"/>
    <w:rsid w:val="000B2DBC"/>
    <w:rsid w:val="000B6B9F"/>
    <w:rsid w:val="000C0A54"/>
    <w:rsid w:val="000C2CC4"/>
    <w:rsid w:val="000D5CAC"/>
    <w:rsid w:val="000E283F"/>
    <w:rsid w:val="000E73B1"/>
    <w:rsid w:val="00101462"/>
    <w:rsid w:val="00101BF6"/>
    <w:rsid w:val="00117A39"/>
    <w:rsid w:val="00136D35"/>
    <w:rsid w:val="00161E2A"/>
    <w:rsid w:val="001828FC"/>
    <w:rsid w:val="00195971"/>
    <w:rsid w:val="00196100"/>
    <w:rsid w:val="001D30C1"/>
    <w:rsid w:val="00203ED6"/>
    <w:rsid w:val="00230028"/>
    <w:rsid w:val="002560CE"/>
    <w:rsid w:val="0026493C"/>
    <w:rsid w:val="00265662"/>
    <w:rsid w:val="00272E73"/>
    <w:rsid w:val="002B0313"/>
    <w:rsid w:val="002B1F72"/>
    <w:rsid w:val="002C2134"/>
    <w:rsid w:val="002C7783"/>
    <w:rsid w:val="002F61F8"/>
    <w:rsid w:val="0030195E"/>
    <w:rsid w:val="00303B42"/>
    <w:rsid w:val="003055F4"/>
    <w:rsid w:val="00332242"/>
    <w:rsid w:val="00343673"/>
    <w:rsid w:val="003458A6"/>
    <w:rsid w:val="0034677D"/>
    <w:rsid w:val="0034746F"/>
    <w:rsid w:val="00360F49"/>
    <w:rsid w:val="003931FE"/>
    <w:rsid w:val="003B1092"/>
    <w:rsid w:val="003E23CC"/>
    <w:rsid w:val="003E6F1A"/>
    <w:rsid w:val="00406700"/>
    <w:rsid w:val="00413A75"/>
    <w:rsid w:val="00447C40"/>
    <w:rsid w:val="00487DAC"/>
    <w:rsid w:val="00490CC2"/>
    <w:rsid w:val="0049486F"/>
    <w:rsid w:val="004B433B"/>
    <w:rsid w:val="004B4B7B"/>
    <w:rsid w:val="004C2C80"/>
    <w:rsid w:val="004F55F6"/>
    <w:rsid w:val="0050521F"/>
    <w:rsid w:val="00523107"/>
    <w:rsid w:val="005412F5"/>
    <w:rsid w:val="00570D33"/>
    <w:rsid w:val="0057304A"/>
    <w:rsid w:val="0057354D"/>
    <w:rsid w:val="005B433E"/>
    <w:rsid w:val="005E0A0E"/>
    <w:rsid w:val="005E3E43"/>
    <w:rsid w:val="00603F88"/>
    <w:rsid w:val="006050C3"/>
    <w:rsid w:val="006336CB"/>
    <w:rsid w:val="00636AE0"/>
    <w:rsid w:val="00694790"/>
    <w:rsid w:val="006E2A94"/>
    <w:rsid w:val="0072443F"/>
    <w:rsid w:val="00787A2C"/>
    <w:rsid w:val="00792BC6"/>
    <w:rsid w:val="0079632C"/>
    <w:rsid w:val="007A2635"/>
    <w:rsid w:val="007B7B7A"/>
    <w:rsid w:val="007C0F9A"/>
    <w:rsid w:val="007C1B8A"/>
    <w:rsid w:val="007D6DE6"/>
    <w:rsid w:val="00801DEB"/>
    <w:rsid w:val="0081428C"/>
    <w:rsid w:val="00831F22"/>
    <w:rsid w:val="00851A0D"/>
    <w:rsid w:val="008575E7"/>
    <w:rsid w:val="008626EE"/>
    <w:rsid w:val="0086409C"/>
    <w:rsid w:val="00875BBC"/>
    <w:rsid w:val="008B5D95"/>
    <w:rsid w:val="008B7D68"/>
    <w:rsid w:val="008C6D78"/>
    <w:rsid w:val="008D4E16"/>
    <w:rsid w:val="008E12FF"/>
    <w:rsid w:val="008E3BCB"/>
    <w:rsid w:val="008E54F7"/>
    <w:rsid w:val="008F6C6B"/>
    <w:rsid w:val="00912136"/>
    <w:rsid w:val="00913CF7"/>
    <w:rsid w:val="009217DE"/>
    <w:rsid w:val="00925785"/>
    <w:rsid w:val="00926220"/>
    <w:rsid w:val="009266F5"/>
    <w:rsid w:val="009435E2"/>
    <w:rsid w:val="00947A55"/>
    <w:rsid w:val="0095145F"/>
    <w:rsid w:val="009740C2"/>
    <w:rsid w:val="009B0BD5"/>
    <w:rsid w:val="009E2581"/>
    <w:rsid w:val="009E3C21"/>
    <w:rsid w:val="00A01DFD"/>
    <w:rsid w:val="00A03858"/>
    <w:rsid w:val="00A06F1D"/>
    <w:rsid w:val="00A07E74"/>
    <w:rsid w:val="00A120FD"/>
    <w:rsid w:val="00A3362B"/>
    <w:rsid w:val="00A342FA"/>
    <w:rsid w:val="00A52698"/>
    <w:rsid w:val="00A70821"/>
    <w:rsid w:val="00A74486"/>
    <w:rsid w:val="00A94CDB"/>
    <w:rsid w:val="00B24B19"/>
    <w:rsid w:val="00B43CBF"/>
    <w:rsid w:val="00B547F3"/>
    <w:rsid w:val="00B67704"/>
    <w:rsid w:val="00B7422C"/>
    <w:rsid w:val="00B7571E"/>
    <w:rsid w:val="00B803BD"/>
    <w:rsid w:val="00B86822"/>
    <w:rsid w:val="00B908BD"/>
    <w:rsid w:val="00BE3026"/>
    <w:rsid w:val="00BE372A"/>
    <w:rsid w:val="00BF1F7C"/>
    <w:rsid w:val="00BF7879"/>
    <w:rsid w:val="00C01F17"/>
    <w:rsid w:val="00C20C1D"/>
    <w:rsid w:val="00C60E5C"/>
    <w:rsid w:val="00C66394"/>
    <w:rsid w:val="00CB1916"/>
    <w:rsid w:val="00CD1568"/>
    <w:rsid w:val="00CE259C"/>
    <w:rsid w:val="00D01446"/>
    <w:rsid w:val="00D17D38"/>
    <w:rsid w:val="00D321A4"/>
    <w:rsid w:val="00D63F1C"/>
    <w:rsid w:val="00DA008F"/>
    <w:rsid w:val="00DA0E39"/>
    <w:rsid w:val="00DB71EF"/>
    <w:rsid w:val="00DC2A1D"/>
    <w:rsid w:val="00DC744D"/>
    <w:rsid w:val="00DE7525"/>
    <w:rsid w:val="00DF0BB8"/>
    <w:rsid w:val="00DF2B6A"/>
    <w:rsid w:val="00E06695"/>
    <w:rsid w:val="00E31831"/>
    <w:rsid w:val="00E41742"/>
    <w:rsid w:val="00E7134E"/>
    <w:rsid w:val="00E71A66"/>
    <w:rsid w:val="00E75061"/>
    <w:rsid w:val="00E860E0"/>
    <w:rsid w:val="00E94DF5"/>
    <w:rsid w:val="00EA3750"/>
    <w:rsid w:val="00EB5388"/>
    <w:rsid w:val="00EB7BCA"/>
    <w:rsid w:val="00EC3D05"/>
    <w:rsid w:val="00EC7053"/>
    <w:rsid w:val="00ED7C79"/>
    <w:rsid w:val="00F17184"/>
    <w:rsid w:val="00F2148D"/>
    <w:rsid w:val="00F24E79"/>
    <w:rsid w:val="00F4071D"/>
    <w:rsid w:val="00F40D07"/>
    <w:rsid w:val="00F635E4"/>
    <w:rsid w:val="00F72E65"/>
    <w:rsid w:val="00F761CE"/>
    <w:rsid w:val="00F82ECB"/>
    <w:rsid w:val="00F930EC"/>
    <w:rsid w:val="00FA1320"/>
    <w:rsid w:val="00FA1B53"/>
    <w:rsid w:val="00FA3A03"/>
    <w:rsid w:val="00FB0136"/>
    <w:rsid w:val="00FF1990"/>
    <w:rsid w:val="00FF37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D372DA33-AE17-4383-813B-AE1E5CF0B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iPriority="0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3A0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sid w:val="00FA3A03"/>
    <w:rPr>
      <w:rFonts w:cs="Times New Roman"/>
      <w:color w:val="0000FF"/>
      <w:u w:val="single"/>
    </w:rPr>
  </w:style>
  <w:style w:type="paragraph" w:styleId="Cabealho">
    <w:name w:val="header"/>
    <w:basedOn w:val="Normal"/>
    <w:link w:val="CabealhoChar"/>
    <w:uiPriority w:val="99"/>
    <w:rsid w:val="00FA3A03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FA3A03"/>
    <w:rPr>
      <w:rFonts w:ascii="Times New Roman" w:eastAsia="Times New Roman" w:hAnsi="Times New Roman" w:cs="Times New Roman"/>
      <w:sz w:val="24"/>
      <w:szCs w:val="24"/>
    </w:rPr>
  </w:style>
  <w:style w:type="paragraph" w:styleId="Rodap">
    <w:name w:val="footer"/>
    <w:basedOn w:val="Normal"/>
    <w:link w:val="RodapChar"/>
    <w:uiPriority w:val="99"/>
    <w:rsid w:val="00FA3A03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FA3A03"/>
    <w:rPr>
      <w:rFonts w:ascii="Times New Roman" w:eastAsia="Times New Roman" w:hAnsi="Times New Roman" w:cs="Times New Roman"/>
      <w:sz w:val="24"/>
      <w:szCs w:val="24"/>
    </w:rPr>
  </w:style>
  <w:style w:type="table" w:styleId="Tabelaemlista1">
    <w:name w:val="Table List 1"/>
    <w:basedOn w:val="Tabelanormal"/>
    <w:rsid w:val="00FA3A0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rgrafodaLista">
    <w:name w:val="List Paragraph"/>
    <w:basedOn w:val="Normal"/>
    <w:uiPriority w:val="34"/>
    <w:qFormat/>
    <w:rsid w:val="00FA3A03"/>
    <w:pPr>
      <w:ind w:left="720"/>
      <w:contextualSpacing/>
    </w:pPr>
  </w:style>
  <w:style w:type="paragraph" w:styleId="Subttulo">
    <w:name w:val="Subtitle"/>
    <w:basedOn w:val="Normal"/>
    <w:next w:val="Normal"/>
    <w:link w:val="SubttuloChar"/>
    <w:uiPriority w:val="11"/>
    <w:qFormat/>
    <w:rsid w:val="00FA3A03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</w:rPr>
  </w:style>
  <w:style w:type="character" w:customStyle="1" w:styleId="SubttuloChar">
    <w:name w:val="Subtítulo Char"/>
    <w:basedOn w:val="Fontepargpadro"/>
    <w:link w:val="Subttulo"/>
    <w:uiPriority w:val="11"/>
    <w:rsid w:val="00FA3A03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TextodoEspaoReservado">
    <w:name w:val="Placeholder Text"/>
    <w:basedOn w:val="Fontepargpadro"/>
    <w:uiPriority w:val="99"/>
    <w:semiHidden/>
    <w:rsid w:val="00FA3A03"/>
    <w:rPr>
      <w:color w:val="808080"/>
    </w:rPr>
  </w:style>
  <w:style w:type="paragraph" w:customStyle="1" w:styleId="Default">
    <w:name w:val="Default"/>
    <w:rsid w:val="00FA3A03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A3A03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A3A03"/>
    <w:rPr>
      <w:rFonts w:ascii="Tahoma" w:eastAsia="Times New Roman" w:hAnsi="Tahoma" w:cs="Tahoma"/>
      <w:sz w:val="16"/>
      <w:szCs w:val="16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5E3E4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5E3E43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5E3E43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5E3E4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5E3E43"/>
    <w:rPr>
      <w:rFonts w:ascii="Times New Roman" w:eastAsia="Times New Roman" w:hAnsi="Times New Roman" w:cs="Times New Roman"/>
      <w:b/>
      <w:bCs/>
      <w:sz w:val="20"/>
      <w:szCs w:val="20"/>
      <w:lang w:eastAsia="pt-BR"/>
    </w:rPr>
  </w:style>
  <w:style w:type="paragraph" w:styleId="Reviso">
    <w:name w:val="Revision"/>
    <w:hidden/>
    <w:uiPriority w:val="99"/>
    <w:semiHidden/>
    <w:rsid w:val="009435E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table" w:styleId="Tabelacomgrade">
    <w:name w:val="Table Grid"/>
    <w:basedOn w:val="Tabelanormal"/>
    <w:uiPriority w:val="59"/>
    <w:rsid w:val="004B43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814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DFC25E-E797-44CE-B397-ED08E12F28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9</Words>
  <Characters>862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dade Federal da Bahia</Company>
  <LinksUpToDate>false</LinksUpToDate>
  <CharactersWithSpaces>10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ó-Reitoria de Pesquisa, Criação e Inovação - UFBA</dc:creator>
  <cp:lastModifiedBy>Conta da Microsoft</cp:lastModifiedBy>
  <cp:revision>2</cp:revision>
  <cp:lastPrinted>2025-08-25T14:07:00Z</cp:lastPrinted>
  <dcterms:created xsi:type="dcterms:W3CDTF">2025-11-19T17:58:00Z</dcterms:created>
  <dcterms:modified xsi:type="dcterms:W3CDTF">2025-11-19T17:58:00Z</dcterms:modified>
</cp:coreProperties>
</file>